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3AA97" w14:textId="65392FE1" w:rsidR="00743338" w:rsidRPr="00090765" w:rsidRDefault="00743338" w:rsidP="00743338">
      <w:pPr>
        <w:pStyle w:val="a3"/>
        <w:wordWrap w:val="0"/>
        <w:jc w:val="right"/>
        <w:rPr>
          <w:sz w:val="28"/>
        </w:rPr>
      </w:pPr>
      <w:proofErr w:type="spellStart"/>
      <w:r>
        <w:rPr>
          <w:sz w:val="28"/>
        </w:rPr>
        <w:t>Jiajian</w:t>
      </w:r>
      <w:proofErr w:type="spellEnd"/>
      <w:r>
        <w:rPr>
          <w:sz w:val="28"/>
        </w:rPr>
        <w:t xml:space="preserve"> Chen</w:t>
      </w:r>
    </w:p>
    <w:p w14:paraId="5BCCDBD5" w14:textId="0E13BDF9" w:rsidR="00951C6E" w:rsidRPr="00706C41" w:rsidRDefault="00951C6E" w:rsidP="00706C41">
      <w:pPr>
        <w:pStyle w:val="a3"/>
        <w:jc w:val="center"/>
        <w:rPr>
          <w:rStyle w:val="a6"/>
          <w:sz w:val="24"/>
        </w:rPr>
      </w:pPr>
      <w:r w:rsidRPr="00706C41">
        <w:rPr>
          <w:rStyle w:val="a6"/>
          <w:sz w:val="24"/>
        </w:rPr>
        <w:t>CPE301</w:t>
      </w:r>
      <w:r w:rsidR="00090765" w:rsidRPr="00706C41">
        <w:rPr>
          <w:rStyle w:val="a6"/>
          <w:sz w:val="24"/>
        </w:rPr>
        <w:t xml:space="preserve"> – SPRING 201</w:t>
      </w:r>
      <w:r w:rsidR="001C0C35">
        <w:rPr>
          <w:rStyle w:val="a6"/>
          <w:sz w:val="24"/>
        </w:rPr>
        <w:t>8</w:t>
      </w:r>
    </w:p>
    <w:p w14:paraId="5D1A4F32" w14:textId="77777777" w:rsidR="00951C6E" w:rsidRPr="00C635B4" w:rsidRDefault="00090765" w:rsidP="00090765">
      <w:pPr>
        <w:pStyle w:val="a4"/>
        <w:jc w:val="center"/>
      </w:pPr>
      <w:r>
        <w:t>Design Assignment X</w:t>
      </w:r>
    </w:p>
    <w:p w14:paraId="555D22AE" w14:textId="77777777" w:rsidR="00090765" w:rsidRDefault="00090765" w:rsidP="00951C6E">
      <w:pPr>
        <w:pStyle w:val="a3"/>
        <w:rPr>
          <w:b/>
          <w:u w:val="single"/>
        </w:rPr>
      </w:pPr>
      <w:r>
        <w:rPr>
          <w:b/>
          <w:u w:val="single"/>
        </w:rPr>
        <w:t>DO NOT REMOVE THIS PAGE DURING SUBMISSION:</w:t>
      </w:r>
    </w:p>
    <w:p w14:paraId="71084E2A" w14:textId="77777777" w:rsidR="00090765" w:rsidRDefault="00090765" w:rsidP="00951C6E">
      <w:pPr>
        <w:pStyle w:val="a3"/>
      </w:pPr>
    </w:p>
    <w:p w14:paraId="66ABA31B" w14:textId="7CF7F2E8" w:rsidR="00090765" w:rsidRDefault="00D6186D" w:rsidP="00951C6E">
      <w:pPr>
        <w:pStyle w:val="a3"/>
      </w:pPr>
      <w:r>
        <w:t xml:space="preserve">The student understands that all required components should be submitted in complete for grading of this assignment. </w:t>
      </w:r>
    </w:p>
    <w:p w14:paraId="3D40E0AC" w14:textId="77777777" w:rsidR="00D6186D" w:rsidRDefault="00D6186D" w:rsidP="00951C6E">
      <w:pPr>
        <w:pStyle w:val="a3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24"/>
        <w:gridCol w:w="6234"/>
        <w:gridCol w:w="1449"/>
        <w:gridCol w:w="1169"/>
      </w:tblGrid>
      <w:tr w:rsidR="00D6186D" w:rsidRPr="007C363C" w14:paraId="3C67DF94" w14:textId="77777777" w:rsidTr="00D6186D">
        <w:tc>
          <w:tcPr>
            <w:tcW w:w="728" w:type="dxa"/>
          </w:tcPr>
          <w:p w14:paraId="268BFC13" w14:textId="31D1CBD8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NO</w:t>
            </w:r>
          </w:p>
        </w:tc>
        <w:tc>
          <w:tcPr>
            <w:tcW w:w="6343" w:type="dxa"/>
          </w:tcPr>
          <w:p w14:paraId="63522AE2" w14:textId="5885E3D3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SUBMISSION ITEM</w:t>
            </w:r>
          </w:p>
        </w:tc>
        <w:tc>
          <w:tcPr>
            <w:tcW w:w="1331" w:type="dxa"/>
          </w:tcPr>
          <w:p w14:paraId="624412F7" w14:textId="73FBBFAC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COMPLETED</w:t>
            </w:r>
            <w:r w:rsidR="007C363C">
              <w:rPr>
                <w:b/>
                <w:sz w:val="24"/>
              </w:rPr>
              <w:t xml:space="preserve"> (Y/N)</w:t>
            </w:r>
          </w:p>
        </w:tc>
        <w:tc>
          <w:tcPr>
            <w:tcW w:w="1174" w:type="dxa"/>
          </w:tcPr>
          <w:p w14:paraId="4E068154" w14:textId="777777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MARKS</w:t>
            </w:r>
          </w:p>
          <w:p w14:paraId="68987907" w14:textId="51D5F9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(/MAX)</w:t>
            </w:r>
          </w:p>
        </w:tc>
      </w:tr>
      <w:tr w:rsidR="007C363C" w14:paraId="104080C4" w14:textId="77777777" w:rsidTr="004F4DFB">
        <w:tc>
          <w:tcPr>
            <w:tcW w:w="728" w:type="dxa"/>
          </w:tcPr>
          <w:p w14:paraId="6695C8F8" w14:textId="70B2314B" w:rsidR="007C363C" w:rsidRDefault="0014776D" w:rsidP="004F4DFB">
            <w:pPr>
              <w:pStyle w:val="a3"/>
            </w:pPr>
            <w:r>
              <w:t>1</w:t>
            </w:r>
          </w:p>
        </w:tc>
        <w:tc>
          <w:tcPr>
            <w:tcW w:w="6343" w:type="dxa"/>
          </w:tcPr>
          <w:p w14:paraId="1B4BC423" w14:textId="3BFF2DEF" w:rsidR="007C363C" w:rsidRDefault="007C363C" w:rsidP="004F4DFB">
            <w:pPr>
              <w:pStyle w:val="a3"/>
            </w:pPr>
            <w:r>
              <w:t>COMPONENTS LIST AND CONNECTION BLOCK DIAGRAM w/ PINS</w:t>
            </w:r>
          </w:p>
        </w:tc>
        <w:tc>
          <w:tcPr>
            <w:tcW w:w="1331" w:type="dxa"/>
          </w:tcPr>
          <w:p w14:paraId="44B037B9" w14:textId="77777777" w:rsidR="007C363C" w:rsidRDefault="007C363C" w:rsidP="004F4DFB">
            <w:pPr>
              <w:pStyle w:val="a3"/>
            </w:pPr>
          </w:p>
        </w:tc>
        <w:tc>
          <w:tcPr>
            <w:tcW w:w="1174" w:type="dxa"/>
          </w:tcPr>
          <w:p w14:paraId="37569936" w14:textId="77777777" w:rsidR="007C363C" w:rsidRDefault="007C363C" w:rsidP="004F4DFB">
            <w:pPr>
              <w:pStyle w:val="a3"/>
            </w:pPr>
          </w:p>
        </w:tc>
      </w:tr>
      <w:tr w:rsidR="00D6186D" w14:paraId="51DF1362" w14:textId="77777777" w:rsidTr="00D6186D">
        <w:tc>
          <w:tcPr>
            <w:tcW w:w="728" w:type="dxa"/>
          </w:tcPr>
          <w:p w14:paraId="77F90907" w14:textId="2340E46C" w:rsidR="00D6186D" w:rsidRDefault="0014776D" w:rsidP="00951C6E">
            <w:pPr>
              <w:pStyle w:val="a3"/>
            </w:pPr>
            <w:r>
              <w:t>2</w:t>
            </w:r>
            <w:r w:rsidR="00D6186D">
              <w:t>.</w:t>
            </w:r>
          </w:p>
        </w:tc>
        <w:tc>
          <w:tcPr>
            <w:tcW w:w="6343" w:type="dxa"/>
          </w:tcPr>
          <w:p w14:paraId="27DC50B3" w14:textId="599FA866" w:rsidR="00D6186D" w:rsidRDefault="00D6186D" w:rsidP="00951C6E">
            <w:pPr>
              <w:pStyle w:val="a3"/>
            </w:pPr>
            <w:r>
              <w:t>INITIAL CODE OF TASK 1/A</w:t>
            </w:r>
          </w:p>
        </w:tc>
        <w:tc>
          <w:tcPr>
            <w:tcW w:w="1331" w:type="dxa"/>
          </w:tcPr>
          <w:p w14:paraId="4A109FF2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AD4D43D" w14:textId="77777777" w:rsidR="00D6186D" w:rsidRDefault="00D6186D" w:rsidP="00951C6E">
            <w:pPr>
              <w:pStyle w:val="a3"/>
            </w:pPr>
          </w:p>
        </w:tc>
      </w:tr>
      <w:tr w:rsidR="00D6186D" w14:paraId="0F7173F1" w14:textId="77777777" w:rsidTr="00D6186D">
        <w:tc>
          <w:tcPr>
            <w:tcW w:w="728" w:type="dxa"/>
          </w:tcPr>
          <w:p w14:paraId="4C7ABB84" w14:textId="74338ADA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1B789A20" w14:textId="16EFC20E" w:rsidR="00D6186D" w:rsidRDefault="00D6186D" w:rsidP="00D6186D">
            <w:pPr>
              <w:pStyle w:val="a3"/>
            </w:pPr>
            <w:r>
              <w:t>INCREMENTAL / DIFFERENTIAL CODE OF TASK 2/B</w:t>
            </w:r>
          </w:p>
        </w:tc>
        <w:tc>
          <w:tcPr>
            <w:tcW w:w="1331" w:type="dxa"/>
          </w:tcPr>
          <w:p w14:paraId="7CBD6D47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A162AB7" w14:textId="77777777" w:rsidR="00D6186D" w:rsidRDefault="00D6186D" w:rsidP="00D6186D">
            <w:pPr>
              <w:pStyle w:val="a3"/>
            </w:pPr>
          </w:p>
        </w:tc>
      </w:tr>
      <w:tr w:rsidR="00D6186D" w14:paraId="5BBDCDA5" w14:textId="77777777" w:rsidTr="00D6186D">
        <w:tc>
          <w:tcPr>
            <w:tcW w:w="728" w:type="dxa"/>
          </w:tcPr>
          <w:p w14:paraId="2EFE58C4" w14:textId="18EAF602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6EA02700" w14:textId="78FDB43A" w:rsidR="00D6186D" w:rsidRDefault="00D6186D" w:rsidP="00D6186D">
            <w:pPr>
              <w:pStyle w:val="a3"/>
            </w:pPr>
            <w:r>
              <w:t>INCREMENTAL / DIFFERENTIAL CODE OF TASK 3/C</w:t>
            </w:r>
          </w:p>
        </w:tc>
        <w:tc>
          <w:tcPr>
            <w:tcW w:w="1331" w:type="dxa"/>
          </w:tcPr>
          <w:p w14:paraId="11051600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B29C02A" w14:textId="77777777" w:rsidR="00D6186D" w:rsidRDefault="00D6186D" w:rsidP="00D6186D">
            <w:pPr>
              <w:pStyle w:val="a3"/>
            </w:pPr>
          </w:p>
        </w:tc>
      </w:tr>
      <w:tr w:rsidR="00D6186D" w14:paraId="4B5D9B95" w14:textId="77777777" w:rsidTr="00D6186D">
        <w:tc>
          <w:tcPr>
            <w:tcW w:w="728" w:type="dxa"/>
          </w:tcPr>
          <w:p w14:paraId="1B870A3C" w14:textId="6EDB4314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26A06ABA" w14:textId="03CE1605" w:rsidR="00D6186D" w:rsidRDefault="00D6186D" w:rsidP="00D6186D">
            <w:pPr>
              <w:pStyle w:val="a3"/>
            </w:pPr>
            <w:r>
              <w:t>INCREMENTAL / DIFFERENTIAL CODE OF TASK 4/D</w:t>
            </w:r>
          </w:p>
        </w:tc>
        <w:tc>
          <w:tcPr>
            <w:tcW w:w="1331" w:type="dxa"/>
          </w:tcPr>
          <w:p w14:paraId="732B2D9F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5A82149C" w14:textId="77777777" w:rsidR="00D6186D" w:rsidRDefault="00D6186D" w:rsidP="00D6186D">
            <w:pPr>
              <w:pStyle w:val="a3"/>
            </w:pPr>
          </w:p>
        </w:tc>
      </w:tr>
      <w:tr w:rsidR="00D6186D" w14:paraId="6565A420" w14:textId="77777777" w:rsidTr="00D6186D">
        <w:tc>
          <w:tcPr>
            <w:tcW w:w="728" w:type="dxa"/>
          </w:tcPr>
          <w:p w14:paraId="62E81150" w14:textId="340E71E1" w:rsidR="00D6186D" w:rsidRDefault="0014776D" w:rsidP="00D6186D">
            <w:pPr>
              <w:pStyle w:val="a3"/>
            </w:pPr>
            <w:r>
              <w:t>3.</w:t>
            </w:r>
          </w:p>
        </w:tc>
        <w:tc>
          <w:tcPr>
            <w:tcW w:w="6343" w:type="dxa"/>
          </w:tcPr>
          <w:p w14:paraId="7BED265D" w14:textId="2E1EBC43" w:rsidR="00D6186D" w:rsidRDefault="00D6186D" w:rsidP="00D6186D">
            <w:pPr>
              <w:pStyle w:val="a3"/>
            </w:pPr>
            <w:r>
              <w:t>INCREMENTAL / DIFFERENTIAL CODE OF TASK 5/E</w:t>
            </w:r>
          </w:p>
        </w:tc>
        <w:tc>
          <w:tcPr>
            <w:tcW w:w="1331" w:type="dxa"/>
          </w:tcPr>
          <w:p w14:paraId="53E5CB19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31AD6E1A" w14:textId="77777777" w:rsidR="00D6186D" w:rsidRDefault="00D6186D" w:rsidP="00D6186D">
            <w:pPr>
              <w:pStyle w:val="a3"/>
            </w:pPr>
          </w:p>
        </w:tc>
      </w:tr>
      <w:tr w:rsidR="00D6186D" w14:paraId="4A231C73" w14:textId="77777777" w:rsidTr="00D6186D">
        <w:tc>
          <w:tcPr>
            <w:tcW w:w="728" w:type="dxa"/>
          </w:tcPr>
          <w:p w14:paraId="75F76DBD" w14:textId="3D659948" w:rsidR="00D6186D" w:rsidRDefault="0014776D" w:rsidP="00951C6E">
            <w:pPr>
              <w:pStyle w:val="a3"/>
            </w:pPr>
            <w:r>
              <w:t>4</w:t>
            </w:r>
            <w:r w:rsidR="00D6186D">
              <w:t>.</w:t>
            </w:r>
          </w:p>
        </w:tc>
        <w:tc>
          <w:tcPr>
            <w:tcW w:w="6343" w:type="dxa"/>
          </w:tcPr>
          <w:p w14:paraId="3039F561" w14:textId="09C2928C" w:rsidR="00D6186D" w:rsidRDefault="00D6186D" w:rsidP="00951C6E">
            <w:pPr>
              <w:pStyle w:val="a3"/>
            </w:pPr>
            <w:r>
              <w:t>SCHEMATICS</w:t>
            </w:r>
          </w:p>
        </w:tc>
        <w:tc>
          <w:tcPr>
            <w:tcW w:w="1331" w:type="dxa"/>
          </w:tcPr>
          <w:p w14:paraId="3A875EAF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6482E3F" w14:textId="77777777" w:rsidR="00D6186D" w:rsidRDefault="00D6186D" w:rsidP="00951C6E">
            <w:pPr>
              <w:pStyle w:val="a3"/>
            </w:pPr>
          </w:p>
        </w:tc>
      </w:tr>
      <w:tr w:rsidR="00D6186D" w14:paraId="16A84A5F" w14:textId="77777777" w:rsidTr="00D6186D">
        <w:tc>
          <w:tcPr>
            <w:tcW w:w="728" w:type="dxa"/>
          </w:tcPr>
          <w:p w14:paraId="0E79A6A4" w14:textId="5214678D" w:rsidR="00D6186D" w:rsidRDefault="0014776D" w:rsidP="00D6186D">
            <w:pPr>
              <w:pStyle w:val="a3"/>
            </w:pPr>
            <w:r>
              <w:t>5</w:t>
            </w:r>
            <w:r w:rsidR="00D6186D">
              <w:t>.</w:t>
            </w:r>
          </w:p>
        </w:tc>
        <w:tc>
          <w:tcPr>
            <w:tcW w:w="6343" w:type="dxa"/>
          </w:tcPr>
          <w:p w14:paraId="6BFA9CFE" w14:textId="4A4832B3" w:rsidR="00D6186D" w:rsidRDefault="007C363C" w:rsidP="00D6186D">
            <w:pPr>
              <w:pStyle w:val="a3"/>
            </w:pPr>
            <w:r>
              <w:t>SCREENSHOTS OF EACH TASK OUTPUT</w:t>
            </w:r>
          </w:p>
        </w:tc>
        <w:tc>
          <w:tcPr>
            <w:tcW w:w="1331" w:type="dxa"/>
          </w:tcPr>
          <w:p w14:paraId="0865BE0E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4238C347" w14:textId="77777777" w:rsidR="00D6186D" w:rsidRDefault="00D6186D" w:rsidP="00D6186D">
            <w:pPr>
              <w:pStyle w:val="a3"/>
            </w:pPr>
          </w:p>
        </w:tc>
      </w:tr>
      <w:tr w:rsidR="00D6186D" w14:paraId="1728A3D3" w14:textId="77777777" w:rsidTr="00D6186D">
        <w:tc>
          <w:tcPr>
            <w:tcW w:w="728" w:type="dxa"/>
          </w:tcPr>
          <w:p w14:paraId="40074178" w14:textId="5CC4C4F7" w:rsidR="00D6186D" w:rsidRDefault="0014776D" w:rsidP="00951C6E">
            <w:pPr>
              <w:pStyle w:val="a3"/>
            </w:pPr>
            <w:r>
              <w:t>5</w:t>
            </w:r>
            <w:r w:rsidR="007C363C">
              <w:t>.</w:t>
            </w:r>
          </w:p>
        </w:tc>
        <w:tc>
          <w:tcPr>
            <w:tcW w:w="6343" w:type="dxa"/>
          </w:tcPr>
          <w:p w14:paraId="71675C54" w14:textId="51325539" w:rsidR="00D6186D" w:rsidRDefault="007C363C" w:rsidP="00951C6E">
            <w:pPr>
              <w:pStyle w:val="a3"/>
            </w:pPr>
            <w:r>
              <w:t>SCREENSHOT OF EACH DEMO</w:t>
            </w:r>
          </w:p>
        </w:tc>
        <w:tc>
          <w:tcPr>
            <w:tcW w:w="1331" w:type="dxa"/>
          </w:tcPr>
          <w:p w14:paraId="254DE426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3836535B" w14:textId="77777777" w:rsidR="00D6186D" w:rsidRDefault="00D6186D" w:rsidP="00951C6E">
            <w:pPr>
              <w:pStyle w:val="a3"/>
            </w:pPr>
          </w:p>
        </w:tc>
      </w:tr>
      <w:tr w:rsidR="00D6186D" w14:paraId="2A465608" w14:textId="77777777" w:rsidTr="00D6186D">
        <w:tc>
          <w:tcPr>
            <w:tcW w:w="728" w:type="dxa"/>
          </w:tcPr>
          <w:p w14:paraId="0D21A05C" w14:textId="3D7BBA77" w:rsidR="00D6186D" w:rsidRDefault="0014776D" w:rsidP="00951C6E">
            <w:pPr>
              <w:pStyle w:val="a3"/>
            </w:pPr>
            <w:r>
              <w:t>6</w:t>
            </w:r>
            <w:r w:rsidR="007C363C">
              <w:t>.</w:t>
            </w:r>
          </w:p>
        </w:tc>
        <w:tc>
          <w:tcPr>
            <w:tcW w:w="6343" w:type="dxa"/>
          </w:tcPr>
          <w:p w14:paraId="5E11A091" w14:textId="27C5253D" w:rsidR="00D6186D" w:rsidRDefault="007C363C" w:rsidP="00951C6E">
            <w:pPr>
              <w:pStyle w:val="a3"/>
            </w:pPr>
            <w:r>
              <w:t>VIDEO LINKS OF EACH DEMO</w:t>
            </w:r>
          </w:p>
        </w:tc>
        <w:tc>
          <w:tcPr>
            <w:tcW w:w="1331" w:type="dxa"/>
          </w:tcPr>
          <w:p w14:paraId="6549CEE3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B92D01A" w14:textId="77777777" w:rsidR="00D6186D" w:rsidRDefault="00D6186D" w:rsidP="00951C6E">
            <w:pPr>
              <w:pStyle w:val="a3"/>
            </w:pPr>
          </w:p>
        </w:tc>
      </w:tr>
      <w:tr w:rsidR="00D6186D" w14:paraId="033E7D2C" w14:textId="77777777" w:rsidTr="00D6186D">
        <w:tc>
          <w:tcPr>
            <w:tcW w:w="728" w:type="dxa"/>
          </w:tcPr>
          <w:p w14:paraId="675F298D" w14:textId="67F0DDD9" w:rsidR="00D6186D" w:rsidRDefault="0014776D" w:rsidP="00951C6E">
            <w:pPr>
              <w:pStyle w:val="a3"/>
            </w:pPr>
            <w:r>
              <w:t>7</w:t>
            </w:r>
            <w:r w:rsidR="007C363C">
              <w:t>.</w:t>
            </w:r>
          </w:p>
        </w:tc>
        <w:tc>
          <w:tcPr>
            <w:tcW w:w="6343" w:type="dxa"/>
          </w:tcPr>
          <w:p w14:paraId="48C9EC5A" w14:textId="74C2697C" w:rsidR="00D6186D" w:rsidRDefault="007C363C" w:rsidP="00951C6E">
            <w:pPr>
              <w:pStyle w:val="a3"/>
            </w:pPr>
            <w:r>
              <w:t>GOOGLECODE LINK OF THE DA</w:t>
            </w:r>
          </w:p>
        </w:tc>
        <w:tc>
          <w:tcPr>
            <w:tcW w:w="1331" w:type="dxa"/>
          </w:tcPr>
          <w:p w14:paraId="057D0247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27CD1F82" w14:textId="77777777" w:rsidR="00D6186D" w:rsidRDefault="00D6186D" w:rsidP="00951C6E">
            <w:pPr>
              <w:pStyle w:val="a3"/>
            </w:pPr>
          </w:p>
        </w:tc>
      </w:tr>
      <w:tr w:rsidR="00D6186D" w14:paraId="399261C4" w14:textId="77777777" w:rsidTr="00D6186D">
        <w:tc>
          <w:tcPr>
            <w:tcW w:w="728" w:type="dxa"/>
          </w:tcPr>
          <w:p w14:paraId="0F54A447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3D2F007A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4F321A24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021BE67" w14:textId="77777777" w:rsidR="00D6186D" w:rsidRDefault="00D6186D" w:rsidP="00951C6E">
            <w:pPr>
              <w:pStyle w:val="a3"/>
            </w:pPr>
          </w:p>
        </w:tc>
      </w:tr>
      <w:tr w:rsidR="00D6186D" w14:paraId="178A5B00" w14:textId="77777777" w:rsidTr="00D6186D">
        <w:tc>
          <w:tcPr>
            <w:tcW w:w="728" w:type="dxa"/>
          </w:tcPr>
          <w:p w14:paraId="3FBD68B5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6066ACB0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5DFBB9F9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1D1A5DBA" w14:textId="77777777" w:rsidR="00D6186D" w:rsidRDefault="00D6186D" w:rsidP="00951C6E">
            <w:pPr>
              <w:pStyle w:val="a3"/>
            </w:pPr>
          </w:p>
        </w:tc>
      </w:tr>
    </w:tbl>
    <w:p w14:paraId="4F2EB8F9" w14:textId="77777777" w:rsidR="00D6186D" w:rsidRDefault="00D6186D" w:rsidP="00951C6E">
      <w:pPr>
        <w:pStyle w:val="a3"/>
      </w:pPr>
    </w:p>
    <w:p w14:paraId="7152C3B3" w14:textId="6CCA4046" w:rsidR="004F4DFB" w:rsidRDefault="004F4DFB">
      <w:r>
        <w:br w:type="page"/>
      </w:r>
    </w:p>
    <w:p w14:paraId="2610A7AE" w14:textId="77777777" w:rsidR="00731E09" w:rsidRDefault="00731E09" w:rsidP="00951C6E">
      <w:pPr>
        <w:pStyle w:val="a3"/>
      </w:pPr>
    </w:p>
    <w:p w14:paraId="24EE4F5B" w14:textId="5D9B3E40" w:rsidR="003F4D5A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FC04171" w14:textId="77777777" w:rsidR="0014776D" w:rsidRDefault="0014776D" w:rsidP="0014776D">
      <w:pPr>
        <w:pStyle w:val="a3"/>
        <w:ind w:left="720"/>
      </w:pPr>
    </w:p>
    <w:p w14:paraId="33460564" w14:textId="42D8C2BA" w:rsidR="00290BAB" w:rsidRPr="00290BAB" w:rsidRDefault="00290BAB" w:rsidP="00290BAB">
      <w:pPr>
        <w:rPr>
          <w:rFonts w:ascii="宋体" w:hAnsi="宋体" w:cs="宋体"/>
          <w:sz w:val="24"/>
          <w:szCs w:val="24"/>
          <w:lang w:eastAsia="zh-CN"/>
        </w:rPr>
      </w:pPr>
    </w:p>
    <w:p w14:paraId="5D659319" w14:textId="77777777" w:rsidR="00290BAB" w:rsidRPr="00290BAB" w:rsidRDefault="00290BAB" w:rsidP="00290BAB">
      <w:pPr>
        <w:spacing w:after="0" w:line="240" w:lineRule="auto"/>
        <w:rPr>
          <w:rFonts w:ascii="宋体" w:hAnsi="宋体" w:cs="宋体"/>
          <w:sz w:val="24"/>
          <w:szCs w:val="24"/>
          <w:lang w:eastAsia="zh-CN"/>
        </w:rPr>
      </w:pPr>
      <w:r w:rsidRPr="00290BAB">
        <w:rPr>
          <w:rFonts w:ascii="宋体" w:hAnsi="宋体" w:cs="宋体"/>
          <w:sz w:val="24"/>
          <w:szCs w:val="24"/>
          <w:lang w:eastAsia="zh-CN"/>
        </w:rPr>
        <w:fldChar w:fldCharType="begin"/>
      </w:r>
      <w:r w:rsidRPr="00290BAB">
        <w:rPr>
          <w:rFonts w:ascii="宋体" w:hAnsi="宋体" w:cs="宋体"/>
          <w:sz w:val="24"/>
          <w:szCs w:val="24"/>
          <w:lang w:eastAsia="zh-CN"/>
        </w:rPr>
        <w:instrText xml:space="preserve"> INCLUDEPICTURE "C:\\Users\\Administrator\\AppData\\Roaming\\Tencent\\Users\\79518706\\QQ\\WinTemp\\RichOle\\_JBR[)_OU6`]DV]VG$9VM}S.png" \* MERGEFORMATINET </w:instrText>
      </w:r>
      <w:r w:rsidRPr="00290BAB">
        <w:rPr>
          <w:rFonts w:ascii="宋体" w:hAnsi="宋体" w:cs="宋体"/>
          <w:sz w:val="24"/>
          <w:szCs w:val="24"/>
          <w:lang w:eastAsia="zh-CN"/>
        </w:rPr>
        <w:fldChar w:fldCharType="separate"/>
      </w:r>
      <w:r w:rsidRPr="00290BAB">
        <w:rPr>
          <w:rFonts w:ascii="宋体" w:hAnsi="宋体" w:cs="宋体"/>
          <w:sz w:val="24"/>
          <w:szCs w:val="24"/>
          <w:lang w:eastAsia="zh-CN"/>
        </w:rPr>
        <w:pict w14:anchorId="716226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alt="" style="width:443.25pt;height:220.5pt">
            <v:imagedata r:id="rId5" r:href="rId6"/>
          </v:shape>
        </w:pict>
      </w:r>
      <w:r w:rsidRPr="00290BAB">
        <w:rPr>
          <w:rFonts w:ascii="宋体" w:hAnsi="宋体" w:cs="宋体"/>
          <w:sz w:val="24"/>
          <w:szCs w:val="24"/>
          <w:lang w:eastAsia="zh-CN"/>
        </w:rPr>
        <w:fldChar w:fldCharType="end"/>
      </w:r>
    </w:p>
    <w:p w14:paraId="2EE0D0EE" w14:textId="71272A95" w:rsidR="003F4D5A" w:rsidRDefault="00290BAB" w:rsidP="00951C6E">
      <w:pPr>
        <w:pStyle w:val="a3"/>
      </w:pPr>
      <w:r w:rsidRPr="00290BAB">
        <w:drawing>
          <wp:inline distT="0" distB="0" distL="0" distR="0" wp14:anchorId="7D5A622F" wp14:editId="7C9EBF8B">
            <wp:extent cx="5943600" cy="1003300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99656" w14:textId="2937D430" w:rsidR="00290BAB" w:rsidRDefault="00290BAB" w:rsidP="00951C6E">
      <w:pPr>
        <w:pStyle w:val="a3"/>
      </w:pPr>
      <w:r>
        <w:rPr>
          <w:noProof/>
        </w:rPr>
        <w:drawing>
          <wp:inline distT="0" distB="0" distL="0" distR="0" wp14:anchorId="5DD3F965" wp14:editId="4A83ED21">
            <wp:extent cx="5943600" cy="975122"/>
            <wp:effectExtent l="0" t="0" r="0" b="0"/>
            <wp:docPr id="7" name="图片 7" descr="https://maxembedded.files.wordpress.com/2011/06/tccr0-register-cs.png?resize=640%2C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maxembedded.files.wordpress.com/2011/06/tccr0-register-cs.png?resize=640%2C10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51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0B3AF" w14:textId="77777777" w:rsidR="0014776D" w:rsidRDefault="0014776D" w:rsidP="00951C6E">
      <w:pPr>
        <w:pStyle w:val="a3"/>
      </w:pPr>
    </w:p>
    <w:p w14:paraId="3394F3C7" w14:textId="763464F7" w:rsidR="0014776D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INITIAL</w:t>
      </w:r>
      <w:r w:rsidR="00AB6034" w:rsidRPr="007D5127">
        <w:rPr>
          <w:b/>
          <w:sz w:val="24"/>
        </w:rPr>
        <w:t>/DEVELOPED</w:t>
      </w:r>
      <w:r w:rsidRPr="007D5127">
        <w:rPr>
          <w:b/>
          <w:sz w:val="24"/>
        </w:rPr>
        <w:t xml:space="preserve"> CODE OF TASK 1/A</w:t>
      </w:r>
    </w:p>
    <w:p w14:paraId="710BFD32" w14:textId="77777777" w:rsidR="0014776D" w:rsidRDefault="0014776D">
      <w:pPr>
        <w:rPr>
          <w:rFonts w:ascii="新宋体" w:hAnsi="新宋体" w:cs="新宋体"/>
          <w:color w:val="008000"/>
          <w:sz w:val="19"/>
          <w:szCs w:val="19"/>
        </w:rPr>
      </w:pPr>
    </w:p>
    <w:p w14:paraId="0834AFF0" w14:textId="77777777" w:rsidR="00AB6034" w:rsidRDefault="0014776D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rFonts w:ascii="新宋体" w:hAnsi="新宋体" w:cs="新宋体"/>
          <w:color w:val="008000"/>
          <w:sz w:val="19"/>
          <w:szCs w:val="19"/>
        </w:rPr>
        <w:t>Insert initial code here</w:t>
      </w:r>
    </w:p>
    <w:p w14:paraId="1CB77366" w14:textId="77777777" w:rsidR="00AB6034" w:rsidRDefault="00AB6034">
      <w:pPr>
        <w:rPr>
          <w:rFonts w:ascii="新宋体" w:hAnsi="新宋体" w:cs="新宋体"/>
          <w:color w:val="008000"/>
          <w:sz w:val="19"/>
          <w:szCs w:val="19"/>
        </w:rPr>
      </w:pPr>
    </w:p>
    <w:p w14:paraId="724AC770" w14:textId="7FB63529" w:rsidR="00AB6034" w:rsidRPr="007D5127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MODIFIED CODE OF TASK 2/A from TASK 1/A</w:t>
      </w:r>
    </w:p>
    <w:p w14:paraId="741B0D08" w14:textId="77777777" w:rsidR="00AB6034" w:rsidRDefault="00AB6034" w:rsidP="00AB6034">
      <w:pPr>
        <w:pStyle w:val="a3"/>
      </w:pPr>
    </w:p>
    <w:p w14:paraId="58E00A53" w14:textId="1F1C2294" w:rsidR="00585BA6" w:rsidRDefault="00AB6034" w:rsidP="00AB6034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rFonts w:ascii="新宋体" w:hAnsi="新宋体" w:cs="新宋体"/>
          <w:color w:val="008000"/>
          <w:sz w:val="19"/>
          <w:szCs w:val="19"/>
        </w:rPr>
        <w:t>Insert only the modified sections here</w:t>
      </w:r>
      <w:r w:rsidR="004901E7">
        <w:rPr>
          <w:rFonts w:ascii="新宋体" w:hAnsi="新宋体" w:cs="新宋体"/>
          <w:color w:val="008000"/>
          <w:sz w:val="19"/>
          <w:szCs w:val="19"/>
        </w:rPr>
        <w:t>. Use more sections if needed</w:t>
      </w:r>
    </w:p>
    <w:p w14:paraId="15675791" w14:textId="77777777" w:rsidR="004901E7" w:rsidRDefault="004901E7" w:rsidP="00AB6034">
      <w:pPr>
        <w:rPr>
          <w:rFonts w:ascii="新宋体" w:hAnsi="新宋体" w:cs="新宋体"/>
          <w:color w:val="008000"/>
          <w:sz w:val="19"/>
          <w:szCs w:val="19"/>
        </w:rPr>
      </w:pPr>
    </w:p>
    <w:p w14:paraId="45258876" w14:textId="435AD7B4" w:rsidR="007D5127" w:rsidRPr="00290BAB" w:rsidRDefault="00AB6034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4BF0E923" w14:textId="77777777" w:rsidR="007D5127" w:rsidRDefault="007D5127" w:rsidP="007D5127">
      <w:pPr>
        <w:pStyle w:val="a3"/>
      </w:pPr>
    </w:p>
    <w:p w14:paraId="47D3425B" w14:textId="53AE73AD" w:rsidR="00AB6034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2BADB64A" w14:textId="37A9964D" w:rsidR="00290BAB" w:rsidRDefault="00290BAB" w:rsidP="007D5127">
      <w:pPr>
        <w:pStyle w:val="a3"/>
      </w:pPr>
    </w:p>
    <w:p w14:paraId="5542609F" w14:textId="77777777" w:rsidR="00290BAB" w:rsidRDefault="00290BAB" w:rsidP="007D5127">
      <w:pPr>
        <w:pStyle w:val="a3"/>
      </w:pPr>
    </w:p>
    <w:p w14:paraId="2202B2A8" w14:textId="10EBC3E7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68504078" w14:textId="09B011C0" w:rsidR="007D5127" w:rsidRDefault="00290BAB" w:rsidP="007D5127">
      <w:pPr>
        <w:pStyle w:val="a3"/>
      </w:pPr>
      <w:r w:rsidRPr="00290BAB">
        <w:rPr>
          <w:noProof/>
        </w:rPr>
        <w:drawing>
          <wp:inline distT="0" distB="0" distL="0" distR="0" wp14:anchorId="42A5BA4F" wp14:editId="6AE92E15">
            <wp:extent cx="4820331" cy="6324600"/>
            <wp:effectExtent l="0" t="9207" r="9207" b="9208"/>
            <wp:docPr id="1" name="图片 1" descr="E:\QQ\MobileFile\IMG_09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QQ\MobileFile\IMG_0910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825754" cy="6331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29221" w14:textId="07D090A3" w:rsidR="007D5127" w:rsidRDefault="007D5127" w:rsidP="007D5127">
      <w:pPr>
        <w:pStyle w:val="a3"/>
      </w:pPr>
    </w:p>
    <w:p w14:paraId="3FC73D99" w14:textId="2DC7DFB6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VIDEO LINKS OF EACH DEMO</w:t>
      </w:r>
    </w:p>
    <w:p w14:paraId="69C63859" w14:textId="0524402D" w:rsidR="007D5127" w:rsidRDefault="00743338" w:rsidP="007D5127">
      <w:pPr>
        <w:pStyle w:val="a3"/>
        <w:rPr>
          <w:lang w:eastAsia="zh-CN"/>
        </w:rPr>
      </w:pPr>
      <w:r>
        <w:rPr>
          <w:lang w:eastAsia="zh-CN"/>
        </w:rPr>
        <w:t>T</w:t>
      </w:r>
      <w:r>
        <w:rPr>
          <w:rFonts w:hint="eastAsia"/>
          <w:lang w:eastAsia="zh-CN"/>
        </w:rPr>
        <w:t>ask</w:t>
      </w:r>
      <w:r>
        <w:rPr>
          <w:lang w:eastAsia="zh-CN"/>
        </w:rPr>
        <w:t xml:space="preserve"> 1 a: </w:t>
      </w:r>
      <w:hyperlink r:id="rId10" w:history="1">
        <w:r w:rsidR="00290BAB" w:rsidRPr="00597C82">
          <w:rPr>
            <w:rStyle w:val="aa"/>
            <w:lang w:eastAsia="zh-CN"/>
          </w:rPr>
          <w:t>https://www.youtube.com/watch?v=dHRGoSUBj5o</w:t>
        </w:r>
      </w:hyperlink>
      <w:r w:rsidR="00290BAB">
        <w:rPr>
          <w:lang w:eastAsia="zh-CN"/>
        </w:rPr>
        <w:t xml:space="preserve"> </w:t>
      </w:r>
    </w:p>
    <w:p w14:paraId="6380889F" w14:textId="09CE434C" w:rsidR="00743338" w:rsidRDefault="00743338" w:rsidP="007D5127">
      <w:pPr>
        <w:pStyle w:val="a3"/>
        <w:rPr>
          <w:lang w:eastAsia="zh-CN"/>
        </w:rPr>
      </w:pPr>
      <w:r>
        <w:rPr>
          <w:lang w:eastAsia="zh-CN"/>
        </w:rPr>
        <w:t xml:space="preserve">Task 1 c: </w:t>
      </w:r>
      <w:hyperlink r:id="rId11" w:history="1">
        <w:r w:rsidR="00290BAB" w:rsidRPr="00597C82">
          <w:rPr>
            <w:rStyle w:val="aa"/>
            <w:lang w:eastAsia="zh-CN"/>
          </w:rPr>
          <w:t>https://www.youtube.com/watch?v=kUwSTaomxcU</w:t>
        </w:r>
      </w:hyperlink>
      <w:r w:rsidR="00290BAB">
        <w:rPr>
          <w:lang w:eastAsia="zh-CN"/>
        </w:rPr>
        <w:t xml:space="preserve"> </w:t>
      </w:r>
    </w:p>
    <w:p w14:paraId="4A84B540" w14:textId="3FB7C9DF" w:rsidR="00743338" w:rsidRDefault="00743338" w:rsidP="007D5127">
      <w:pPr>
        <w:pStyle w:val="a3"/>
        <w:rPr>
          <w:lang w:eastAsia="zh-CN"/>
        </w:rPr>
      </w:pPr>
      <w:r>
        <w:rPr>
          <w:lang w:eastAsia="zh-CN"/>
        </w:rPr>
        <w:t>Task 2 a</w:t>
      </w:r>
      <w:r w:rsidR="00290BAB">
        <w:rPr>
          <w:lang w:eastAsia="zh-CN"/>
        </w:rPr>
        <w:t>:</w:t>
      </w:r>
      <w:r>
        <w:rPr>
          <w:lang w:eastAsia="zh-CN"/>
        </w:rPr>
        <w:t xml:space="preserve"> </w:t>
      </w:r>
      <w:hyperlink r:id="rId12" w:history="1">
        <w:r w:rsidR="00290BAB" w:rsidRPr="00597C82">
          <w:rPr>
            <w:rStyle w:val="aa"/>
            <w:lang w:eastAsia="zh-CN"/>
          </w:rPr>
          <w:t>https://www.youtube.com/watch?v=OAxdMnI6E0Y</w:t>
        </w:r>
      </w:hyperlink>
      <w:r w:rsidR="00290BAB">
        <w:rPr>
          <w:lang w:eastAsia="zh-CN"/>
        </w:rPr>
        <w:t xml:space="preserve"> </w:t>
      </w:r>
    </w:p>
    <w:p w14:paraId="0780062B" w14:textId="2C945BA5" w:rsidR="00743338" w:rsidRDefault="00743338" w:rsidP="007D5127">
      <w:pPr>
        <w:pStyle w:val="a3"/>
        <w:rPr>
          <w:lang w:eastAsia="zh-CN"/>
        </w:rPr>
      </w:pPr>
      <w:r>
        <w:rPr>
          <w:lang w:eastAsia="zh-CN"/>
        </w:rPr>
        <w:t>Task 2 c</w:t>
      </w:r>
      <w:r w:rsidR="00290BAB">
        <w:rPr>
          <w:lang w:eastAsia="zh-CN"/>
        </w:rPr>
        <w:t xml:space="preserve">: </w:t>
      </w:r>
      <w:hyperlink r:id="rId13" w:history="1">
        <w:r w:rsidR="00290BAB" w:rsidRPr="00597C82">
          <w:rPr>
            <w:rStyle w:val="aa"/>
            <w:lang w:eastAsia="zh-CN"/>
          </w:rPr>
          <w:t>https://www.youtube.com/watch?v=S_mLeGPvPSs</w:t>
        </w:r>
      </w:hyperlink>
      <w:r w:rsidR="00290BAB">
        <w:rPr>
          <w:lang w:eastAsia="zh-CN"/>
        </w:rPr>
        <w:t xml:space="preserve"> </w:t>
      </w:r>
    </w:p>
    <w:p w14:paraId="77DD147D" w14:textId="528C9930" w:rsidR="00743338" w:rsidRDefault="00743338" w:rsidP="007D5127">
      <w:pPr>
        <w:pStyle w:val="a3"/>
        <w:rPr>
          <w:lang w:eastAsia="zh-CN"/>
        </w:rPr>
      </w:pPr>
      <w:r>
        <w:rPr>
          <w:lang w:eastAsia="zh-CN"/>
        </w:rPr>
        <w:t>Task 3 a</w:t>
      </w:r>
      <w:r w:rsidR="00290BAB">
        <w:rPr>
          <w:lang w:eastAsia="zh-CN"/>
        </w:rPr>
        <w:t>:</w:t>
      </w:r>
      <w:r>
        <w:rPr>
          <w:lang w:eastAsia="zh-CN"/>
        </w:rPr>
        <w:t xml:space="preserve"> </w:t>
      </w:r>
      <w:hyperlink r:id="rId14" w:history="1">
        <w:r w:rsidR="00290BAB" w:rsidRPr="00597C82">
          <w:rPr>
            <w:rStyle w:val="aa"/>
            <w:lang w:eastAsia="zh-CN"/>
          </w:rPr>
          <w:t>https://www.youtube.com/watch?v=ac9_ADPNXlo</w:t>
        </w:r>
      </w:hyperlink>
      <w:r w:rsidR="00290BAB">
        <w:rPr>
          <w:lang w:eastAsia="zh-CN"/>
        </w:rPr>
        <w:t xml:space="preserve"> </w:t>
      </w:r>
    </w:p>
    <w:p w14:paraId="5B189A17" w14:textId="76DDB4E1" w:rsidR="00743338" w:rsidRDefault="00743338" w:rsidP="007D5127">
      <w:pPr>
        <w:pStyle w:val="a3"/>
        <w:rPr>
          <w:lang w:eastAsia="zh-CN"/>
        </w:rPr>
      </w:pPr>
      <w:r>
        <w:rPr>
          <w:lang w:eastAsia="zh-CN"/>
        </w:rPr>
        <w:t>Task 3 c</w:t>
      </w:r>
      <w:r w:rsidR="00290BAB">
        <w:rPr>
          <w:lang w:eastAsia="zh-CN"/>
        </w:rPr>
        <w:t xml:space="preserve">: </w:t>
      </w:r>
      <w:hyperlink r:id="rId15" w:history="1">
        <w:r w:rsidR="00290BAB" w:rsidRPr="00597C82">
          <w:rPr>
            <w:rStyle w:val="aa"/>
            <w:lang w:eastAsia="zh-CN"/>
          </w:rPr>
          <w:t>https://www.youtube.com/watch?v=waR4j3FPN-g</w:t>
        </w:r>
      </w:hyperlink>
      <w:r w:rsidR="00290BAB">
        <w:rPr>
          <w:lang w:eastAsia="zh-CN"/>
        </w:rPr>
        <w:t xml:space="preserve"> </w:t>
      </w:r>
    </w:p>
    <w:p w14:paraId="6B2F92C0" w14:textId="327111E7" w:rsidR="00743338" w:rsidRDefault="00743338" w:rsidP="007D5127">
      <w:pPr>
        <w:pStyle w:val="a3"/>
        <w:rPr>
          <w:lang w:eastAsia="zh-CN"/>
        </w:rPr>
      </w:pPr>
      <w:r>
        <w:rPr>
          <w:lang w:eastAsia="zh-CN"/>
        </w:rPr>
        <w:t>Task 4 a</w:t>
      </w:r>
      <w:r w:rsidR="00290BAB">
        <w:rPr>
          <w:lang w:eastAsia="zh-CN"/>
        </w:rPr>
        <w:t xml:space="preserve">: </w:t>
      </w:r>
      <w:hyperlink r:id="rId16" w:history="1">
        <w:r w:rsidR="00290BAB" w:rsidRPr="00597C82">
          <w:rPr>
            <w:rStyle w:val="aa"/>
            <w:lang w:eastAsia="zh-CN"/>
          </w:rPr>
          <w:t>https://www.youtube.com/watch?v=CWIQPh6y0Sw</w:t>
        </w:r>
      </w:hyperlink>
      <w:r w:rsidR="00290BAB">
        <w:rPr>
          <w:lang w:eastAsia="zh-CN"/>
        </w:rPr>
        <w:t xml:space="preserve"> </w:t>
      </w:r>
    </w:p>
    <w:p w14:paraId="125AD2FC" w14:textId="36C88FA1" w:rsidR="00743338" w:rsidRDefault="00743338" w:rsidP="007D5127">
      <w:pPr>
        <w:pStyle w:val="a3"/>
        <w:rPr>
          <w:lang w:eastAsia="zh-CN"/>
        </w:rPr>
      </w:pPr>
      <w:r>
        <w:rPr>
          <w:lang w:eastAsia="zh-CN"/>
        </w:rPr>
        <w:t>Task 4 c</w:t>
      </w:r>
      <w:r w:rsidR="00290BAB">
        <w:rPr>
          <w:lang w:eastAsia="zh-CN"/>
        </w:rPr>
        <w:t xml:space="preserve">: </w:t>
      </w:r>
      <w:hyperlink r:id="rId17" w:history="1">
        <w:r w:rsidR="00290BAB" w:rsidRPr="00597C82">
          <w:rPr>
            <w:rStyle w:val="aa"/>
            <w:lang w:eastAsia="zh-CN"/>
          </w:rPr>
          <w:t>https://www.youtube.com/watch?v=_08w8OA88jE</w:t>
        </w:r>
      </w:hyperlink>
      <w:r w:rsidR="00290BAB">
        <w:rPr>
          <w:lang w:eastAsia="zh-CN"/>
        </w:rPr>
        <w:t xml:space="preserve"> </w:t>
      </w:r>
    </w:p>
    <w:p w14:paraId="7D4EAAEB" w14:textId="473ADC9E" w:rsidR="00743338" w:rsidRDefault="00743338" w:rsidP="007D5127">
      <w:pPr>
        <w:pStyle w:val="a3"/>
        <w:rPr>
          <w:lang w:eastAsia="zh-CN"/>
        </w:rPr>
      </w:pPr>
      <w:r>
        <w:rPr>
          <w:lang w:eastAsia="zh-CN"/>
        </w:rPr>
        <w:t>Task 5 a</w:t>
      </w:r>
      <w:r w:rsidR="00290BAB">
        <w:rPr>
          <w:lang w:eastAsia="zh-CN"/>
        </w:rPr>
        <w:t xml:space="preserve">: </w:t>
      </w:r>
      <w:hyperlink r:id="rId18" w:history="1">
        <w:r w:rsidR="00290BAB" w:rsidRPr="00597C82">
          <w:rPr>
            <w:rStyle w:val="aa"/>
            <w:lang w:eastAsia="zh-CN"/>
          </w:rPr>
          <w:t>https://www.youtube.com/watch?v=IOOoPcD-4H0</w:t>
        </w:r>
      </w:hyperlink>
      <w:r w:rsidR="00290BAB">
        <w:rPr>
          <w:lang w:eastAsia="zh-CN"/>
        </w:rPr>
        <w:t xml:space="preserve"> </w:t>
      </w:r>
    </w:p>
    <w:p w14:paraId="0921FD2D" w14:textId="382E7E07" w:rsidR="00743338" w:rsidRDefault="00743338" w:rsidP="007D5127">
      <w:pPr>
        <w:pStyle w:val="a3"/>
        <w:rPr>
          <w:lang w:eastAsia="zh-CN"/>
        </w:rPr>
      </w:pPr>
      <w:r>
        <w:rPr>
          <w:lang w:eastAsia="zh-CN"/>
        </w:rPr>
        <w:t xml:space="preserve">Task </w:t>
      </w:r>
      <w:r w:rsidR="00290BAB">
        <w:rPr>
          <w:lang w:eastAsia="zh-CN"/>
        </w:rPr>
        <w:t xml:space="preserve">5 </w:t>
      </w:r>
      <w:r>
        <w:rPr>
          <w:lang w:eastAsia="zh-CN"/>
        </w:rPr>
        <w:t>c</w:t>
      </w:r>
      <w:r w:rsidR="00290BAB">
        <w:rPr>
          <w:lang w:eastAsia="zh-CN"/>
        </w:rPr>
        <w:t xml:space="preserve">: </w:t>
      </w:r>
      <w:hyperlink r:id="rId19" w:history="1">
        <w:r w:rsidR="00290BAB" w:rsidRPr="00597C82">
          <w:rPr>
            <w:rStyle w:val="aa"/>
            <w:lang w:eastAsia="zh-CN"/>
          </w:rPr>
          <w:t>https://www.youtube.com/watch?v=4fv369JHMqA</w:t>
        </w:r>
      </w:hyperlink>
      <w:r w:rsidR="00290BAB">
        <w:rPr>
          <w:lang w:eastAsia="zh-CN"/>
        </w:rPr>
        <w:t xml:space="preserve"> </w:t>
      </w:r>
    </w:p>
    <w:p w14:paraId="75DE8181" w14:textId="77777777" w:rsidR="00743338" w:rsidRDefault="00743338" w:rsidP="007D5127">
      <w:pPr>
        <w:pStyle w:val="a3"/>
        <w:rPr>
          <w:rFonts w:hint="eastAsia"/>
          <w:lang w:eastAsia="zh-CN"/>
        </w:rPr>
      </w:pPr>
    </w:p>
    <w:p w14:paraId="67DE2221" w14:textId="77777777" w:rsidR="007D5127" w:rsidRDefault="007D5127" w:rsidP="007D5127">
      <w:pPr>
        <w:pStyle w:val="a3"/>
      </w:pPr>
    </w:p>
    <w:p w14:paraId="4D1B5CE7" w14:textId="54F62AA8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lastRenderedPageBreak/>
        <w:t>GITHUB LINK OF THIS DA</w:t>
      </w:r>
    </w:p>
    <w:p w14:paraId="02CF5DDB" w14:textId="77777777" w:rsidR="007D5127" w:rsidRDefault="007D5127" w:rsidP="007D5127">
      <w:pPr>
        <w:pStyle w:val="a3"/>
      </w:pPr>
    </w:p>
    <w:p w14:paraId="107AE028" w14:textId="77777777" w:rsidR="007D5127" w:rsidRDefault="007D5127" w:rsidP="007D5127">
      <w:pPr>
        <w:pStyle w:val="a3"/>
      </w:pPr>
      <w:bookmarkStart w:id="0" w:name="_GoBack"/>
      <w:bookmarkEnd w:id="0"/>
    </w:p>
    <w:p w14:paraId="426E0436" w14:textId="77777777" w:rsidR="004F4DFB" w:rsidRDefault="004F4DFB" w:rsidP="00951C6E">
      <w:pPr>
        <w:pStyle w:val="a3"/>
      </w:pPr>
    </w:p>
    <w:p w14:paraId="5E0E2EE6" w14:textId="77777777" w:rsidR="00A23491" w:rsidRPr="00A23491" w:rsidRDefault="00A23491" w:rsidP="00A23491">
      <w:pPr>
        <w:pStyle w:val="a3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290BAB" w:rsidP="00951C6E">
      <w:pPr>
        <w:pStyle w:val="a3"/>
      </w:pPr>
      <w:hyperlink r:id="rId20" w:history="1">
        <w:r w:rsidR="00A23491" w:rsidRPr="007866B7">
          <w:rPr>
            <w:rStyle w:val="aa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a3"/>
      </w:pPr>
    </w:p>
    <w:p w14:paraId="5DA42838" w14:textId="2E462EF2" w:rsidR="00A23491" w:rsidRDefault="00A23491" w:rsidP="00A23491">
      <w:pPr>
        <w:pStyle w:val="a3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ab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3BEF7557" w:rsidR="00A23491" w:rsidRDefault="00A23491" w:rsidP="00A23491">
      <w:pPr>
        <w:pStyle w:val="a3"/>
        <w:jc w:val="right"/>
      </w:pPr>
      <w:r>
        <w:rPr>
          <w:rFonts w:eastAsia="Times New Roman" w:cs="Times New Roman"/>
        </w:rPr>
        <w:t>NAME OF THE STUDENT</w:t>
      </w:r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sTCxMDCzMDIysjBW0lEKTi0uzszPAykwrAUA8wu48CwAAAA="/>
  </w:docVars>
  <w:rsids>
    <w:rsidRoot w:val="00951C6E"/>
    <w:rsid w:val="00004C48"/>
    <w:rsid w:val="00090765"/>
    <w:rsid w:val="0014776D"/>
    <w:rsid w:val="001C0C35"/>
    <w:rsid w:val="001F48AF"/>
    <w:rsid w:val="00290BAB"/>
    <w:rsid w:val="00395290"/>
    <w:rsid w:val="003F4D5A"/>
    <w:rsid w:val="004901E7"/>
    <w:rsid w:val="004F4DFB"/>
    <w:rsid w:val="00585BA6"/>
    <w:rsid w:val="00691A52"/>
    <w:rsid w:val="00706C41"/>
    <w:rsid w:val="00731E09"/>
    <w:rsid w:val="00743338"/>
    <w:rsid w:val="007C363C"/>
    <w:rsid w:val="007D5127"/>
    <w:rsid w:val="008077AA"/>
    <w:rsid w:val="00951C6E"/>
    <w:rsid w:val="009B1632"/>
    <w:rsid w:val="00A23491"/>
    <w:rsid w:val="00AB6034"/>
    <w:rsid w:val="00C53995"/>
    <w:rsid w:val="00C635B4"/>
    <w:rsid w:val="00D6186D"/>
    <w:rsid w:val="00ED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51C6E"/>
    <w:pPr>
      <w:spacing w:after="0" w:line="240" w:lineRule="auto"/>
    </w:pPr>
  </w:style>
  <w:style w:type="paragraph" w:styleId="a4">
    <w:name w:val="Title"/>
    <w:basedOn w:val="a"/>
    <w:next w:val="a"/>
    <w:link w:val="a5"/>
    <w:uiPriority w:val="10"/>
    <w:qFormat/>
    <w:rsid w:val="0009076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6">
    <w:name w:val="Book Title"/>
    <w:basedOn w:val="a0"/>
    <w:uiPriority w:val="33"/>
    <w:qFormat/>
    <w:rsid w:val="00706C41"/>
    <w:rPr>
      <w:b/>
      <w:bCs/>
      <w:smallCaps/>
      <w:spacing w:val="5"/>
    </w:rPr>
  </w:style>
  <w:style w:type="table" w:styleId="a7">
    <w:name w:val="Table Grid"/>
    <w:basedOn w:val="a1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4F4DF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aa">
    <w:name w:val="Hyperlink"/>
    <w:basedOn w:val="a0"/>
    <w:uiPriority w:val="99"/>
    <w:unhideWhenUsed/>
    <w:rsid w:val="00A23491"/>
    <w:rPr>
      <w:color w:val="0000FF" w:themeColor="hyperlink"/>
      <w:u w:val="single"/>
    </w:rPr>
  </w:style>
  <w:style w:type="character" w:styleId="ab">
    <w:name w:val="Emphasis"/>
    <w:basedOn w:val="a0"/>
    <w:uiPriority w:val="20"/>
    <w:qFormat/>
    <w:rsid w:val="00A23491"/>
    <w:rPr>
      <w:i/>
      <w:iCs/>
    </w:rPr>
  </w:style>
  <w:style w:type="paragraph" w:styleId="ac">
    <w:name w:val="List Paragraph"/>
    <w:basedOn w:val="a"/>
    <w:uiPriority w:val="34"/>
    <w:qFormat/>
    <w:rsid w:val="00AB6034"/>
    <w:pPr>
      <w:ind w:left="720"/>
      <w:contextualSpacing/>
    </w:pPr>
  </w:style>
  <w:style w:type="character" w:styleId="ad">
    <w:name w:val="Unresolved Mention"/>
    <w:basedOn w:val="a0"/>
    <w:uiPriority w:val="99"/>
    <w:rsid w:val="00290BA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1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8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20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9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www.youtube.com/watch?v=S_mLeGPvPSs" TargetMode="External"/><Relationship Id="rId18" Type="http://schemas.openxmlformats.org/officeDocument/2006/relationships/hyperlink" Target="https://www.youtube.com/watch?v=IOOoPcD-4H0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https://www.youtube.com/watch?v=OAxdMnI6E0Y" TargetMode="External"/><Relationship Id="rId17" Type="http://schemas.openxmlformats.org/officeDocument/2006/relationships/hyperlink" Target="https://www.youtube.com/watch?v=_08w8OA88j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CWIQPh6y0Sw" TargetMode="External"/><Relationship Id="rId20" Type="http://schemas.openxmlformats.org/officeDocument/2006/relationships/hyperlink" Target="http://studentconduct.unlv.edu/misconduct/policy.html" TargetMode="External"/><Relationship Id="rId1" Type="http://schemas.openxmlformats.org/officeDocument/2006/relationships/numbering" Target="numbering.xml"/><Relationship Id="rId6" Type="http://schemas.openxmlformats.org/officeDocument/2006/relationships/image" Target="../AppData/Roaming/Tencent/Users/79518706/QQ/WinTemp/RichOle/_JBR%5b)_OU6%60%5dDV%5dVG$9VM%7dS.png" TargetMode="External"/><Relationship Id="rId11" Type="http://schemas.openxmlformats.org/officeDocument/2006/relationships/hyperlink" Target="https://www.youtube.com/watch?v=kUwSTaomxcU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www.youtube.com/watch?v=waR4j3FPN-g" TargetMode="External"/><Relationship Id="rId10" Type="http://schemas.openxmlformats.org/officeDocument/2006/relationships/hyperlink" Target="https://www.youtube.com/watch?v=dHRGoSUBj5o" TargetMode="External"/><Relationship Id="rId19" Type="http://schemas.openxmlformats.org/officeDocument/2006/relationships/hyperlink" Target="https://www.youtube.com/watch?v=4fv369JHMqA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hyperlink" Target="https://www.youtube.com/watch?v=ac9_ADPNXlo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ima</dc:creator>
  <cp:lastModifiedBy>陈嘉健</cp:lastModifiedBy>
  <cp:revision>10</cp:revision>
  <dcterms:created xsi:type="dcterms:W3CDTF">2015-01-16T00:28:00Z</dcterms:created>
  <dcterms:modified xsi:type="dcterms:W3CDTF">2018-03-16T05:05:00Z</dcterms:modified>
</cp:coreProperties>
</file>